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A168F3" w14:textId="0E784B79" w:rsidR="00710D3B" w:rsidRPr="0087056E" w:rsidRDefault="004335FC" w:rsidP="0087056E">
      <w:pPr>
        <w:pStyle w:val="1"/>
        <w:spacing w:line="392" w:lineRule="exact"/>
        <w:ind w:left="120" w:right="198"/>
        <w:rPr>
          <w:rFonts w:cs="宋体"/>
          <w:b w:val="0"/>
          <w:bCs w:val="0"/>
          <w:sz w:val="28"/>
          <w:szCs w:val="28"/>
          <w:lang w:eastAsia="zh-CN"/>
        </w:rPr>
      </w:pPr>
      <w:bookmarkStart w:id="0" w:name="附件2：2021_年全国大学生物理实验竞赛（创新）自选类题目"/>
      <w:bookmarkEnd w:id="0"/>
      <w:r w:rsidRPr="00223E39">
        <w:rPr>
          <w:spacing w:val="1"/>
          <w:sz w:val="28"/>
          <w:szCs w:val="28"/>
          <w:lang w:eastAsia="zh-CN"/>
        </w:rPr>
        <w:t>附件</w:t>
      </w:r>
      <w:r w:rsidRPr="00223E39">
        <w:rPr>
          <w:spacing w:val="-100"/>
          <w:sz w:val="28"/>
          <w:szCs w:val="28"/>
          <w:lang w:eastAsia="zh-CN"/>
        </w:rPr>
        <w:t xml:space="preserve"> </w:t>
      </w:r>
      <w:r w:rsidRPr="00223E39">
        <w:rPr>
          <w:rFonts w:cs="宋体"/>
          <w:spacing w:val="1"/>
          <w:sz w:val="28"/>
          <w:szCs w:val="28"/>
          <w:lang w:eastAsia="zh-CN"/>
        </w:rPr>
        <w:t>2</w:t>
      </w:r>
      <w:r w:rsidRPr="00223E39">
        <w:rPr>
          <w:spacing w:val="1"/>
          <w:sz w:val="28"/>
          <w:szCs w:val="28"/>
          <w:lang w:eastAsia="zh-CN"/>
        </w:rPr>
        <w:t>：</w:t>
      </w:r>
      <w:r w:rsidRPr="00223E39">
        <w:rPr>
          <w:spacing w:val="-4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2021</w:t>
      </w:r>
      <w:r w:rsidRPr="00223E39">
        <w:rPr>
          <w:rFonts w:cs="宋体"/>
          <w:spacing w:val="-97"/>
          <w:sz w:val="28"/>
          <w:szCs w:val="28"/>
          <w:lang w:eastAsia="zh-CN"/>
        </w:rPr>
        <w:t xml:space="preserve"> </w:t>
      </w:r>
      <w:r w:rsidRPr="00223E39">
        <w:rPr>
          <w:spacing w:val="1"/>
          <w:sz w:val="28"/>
          <w:szCs w:val="28"/>
          <w:lang w:eastAsia="zh-CN"/>
        </w:rPr>
        <w:t>年全国大学生物理实验竞赛（创新）</w:t>
      </w:r>
      <w:r w:rsidRPr="00223E39">
        <w:rPr>
          <w:rFonts w:cs="宋体"/>
          <w:w w:val="98"/>
          <w:sz w:val="28"/>
          <w:szCs w:val="28"/>
          <w:lang w:eastAsia="zh-CN"/>
        </w:rPr>
        <w:t xml:space="preserve"> </w:t>
      </w:r>
      <w:r w:rsidRPr="00223E39">
        <w:rPr>
          <w:rFonts w:cs="宋体"/>
          <w:spacing w:val="1"/>
          <w:sz w:val="28"/>
          <w:szCs w:val="28"/>
          <w:lang w:eastAsia="zh-CN"/>
        </w:rPr>
        <w:t>自选类题目</w:t>
      </w:r>
      <w:r w:rsidRPr="00223E39">
        <w:rPr>
          <w:rFonts w:cs="宋体"/>
          <w:w w:val="99"/>
          <w:sz w:val="28"/>
          <w:szCs w:val="28"/>
          <w:lang w:eastAsia="zh-CN"/>
        </w:rPr>
        <w:t xml:space="preserve"> </w:t>
      </w:r>
    </w:p>
    <w:p w14:paraId="44440AC5" w14:textId="77777777" w:rsidR="00710D3B" w:rsidRPr="00223E39" w:rsidRDefault="004335FC">
      <w:pPr>
        <w:pStyle w:val="4"/>
        <w:spacing w:before="197"/>
        <w:ind w:right="198"/>
        <w:rPr>
          <w:rFonts w:cs="宋体"/>
          <w:b w:val="0"/>
          <w:bCs w:val="0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2.</w:t>
      </w:r>
      <w:r w:rsidRPr="00223E39">
        <w:rPr>
          <w:rFonts w:cs="宋体"/>
          <w:spacing w:val="-27"/>
          <w:sz w:val="28"/>
          <w:szCs w:val="28"/>
          <w:lang w:eastAsia="zh-CN"/>
        </w:rPr>
        <w:t xml:space="preserve"> </w:t>
      </w:r>
      <w:r w:rsidRPr="00223E39">
        <w:rPr>
          <w:sz w:val="28"/>
          <w:szCs w:val="28"/>
          <w:lang w:eastAsia="zh-CN"/>
        </w:rPr>
        <w:t>自选课题</w:t>
      </w:r>
      <w:proofErr w:type="gramStart"/>
      <w:r w:rsidRPr="00223E39">
        <w:rPr>
          <w:sz w:val="28"/>
          <w:szCs w:val="28"/>
          <w:lang w:eastAsia="zh-CN"/>
        </w:rPr>
        <w:t>类创新</w:t>
      </w:r>
      <w:proofErr w:type="gramEnd"/>
      <w:r w:rsidRPr="00223E39">
        <w:rPr>
          <w:sz w:val="28"/>
          <w:szCs w:val="28"/>
          <w:lang w:eastAsia="zh-CN"/>
        </w:rPr>
        <w:t>作品</w:t>
      </w:r>
      <w:r w:rsidRPr="00223E39">
        <w:rPr>
          <w:rFonts w:cs="宋体"/>
          <w:sz w:val="28"/>
          <w:szCs w:val="28"/>
          <w:lang w:eastAsia="zh-CN"/>
        </w:rPr>
        <w:t>:</w:t>
      </w:r>
      <w:r w:rsidRPr="00223E39">
        <w:rPr>
          <w:rFonts w:cs="宋体"/>
          <w:w w:val="99"/>
          <w:sz w:val="28"/>
          <w:szCs w:val="28"/>
          <w:lang w:eastAsia="zh-CN"/>
        </w:rPr>
        <w:t xml:space="preserve"> </w:t>
      </w:r>
    </w:p>
    <w:p w14:paraId="015E05E8" w14:textId="77777777" w:rsidR="00071BFE" w:rsidRPr="00223E39" w:rsidRDefault="004335FC">
      <w:pPr>
        <w:spacing w:before="157" w:line="361" w:lineRule="auto"/>
        <w:ind w:left="120" w:right="5295"/>
        <w:rPr>
          <w:rFonts w:ascii="宋体" w:eastAsia="宋体" w:hAnsi="宋体" w:cs="宋体"/>
          <w:b/>
          <w:bCs/>
          <w:spacing w:val="28"/>
          <w:w w:val="99"/>
          <w:sz w:val="28"/>
          <w:szCs w:val="28"/>
          <w:lang w:eastAsia="zh-CN"/>
        </w:rPr>
      </w:pPr>
      <w:r w:rsidRPr="00223E39">
        <w:rPr>
          <w:rFonts w:ascii="宋体" w:eastAsia="宋体" w:hAnsi="宋体" w:cs="宋体"/>
          <w:b/>
          <w:bCs/>
          <w:sz w:val="28"/>
          <w:szCs w:val="28"/>
          <w:lang w:eastAsia="zh-CN"/>
        </w:rPr>
        <w:t>2.1</w:t>
      </w:r>
      <w:r w:rsidRPr="00223E39">
        <w:rPr>
          <w:rFonts w:ascii="宋体" w:eastAsia="宋体" w:hAnsi="宋体" w:cs="宋体"/>
          <w:b/>
          <w:bCs/>
          <w:spacing w:val="-25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宋体"/>
          <w:b/>
          <w:bCs/>
          <w:sz w:val="28"/>
          <w:szCs w:val="28"/>
          <w:lang w:eastAsia="zh-CN"/>
        </w:rPr>
        <w:t>实验仪器制作、改进</w:t>
      </w:r>
      <w:r w:rsidRPr="00223E39">
        <w:rPr>
          <w:rFonts w:ascii="宋体" w:eastAsia="宋体" w:hAnsi="宋体" w:cs="宋体"/>
          <w:b/>
          <w:bCs/>
          <w:spacing w:val="28"/>
          <w:w w:val="99"/>
          <w:sz w:val="28"/>
          <w:szCs w:val="28"/>
          <w:lang w:eastAsia="zh-CN"/>
        </w:rPr>
        <w:t xml:space="preserve"> </w:t>
      </w:r>
    </w:p>
    <w:p w14:paraId="0F153CB2" w14:textId="77777777" w:rsidR="00710D3B" w:rsidRPr="00223E39" w:rsidRDefault="004335FC">
      <w:pPr>
        <w:spacing w:before="157" w:line="361" w:lineRule="auto"/>
        <w:ind w:left="120" w:right="5295"/>
        <w:rPr>
          <w:rFonts w:ascii="宋体" w:eastAsia="宋体" w:hAnsi="宋体" w:cs="宋体"/>
          <w:sz w:val="28"/>
          <w:szCs w:val="28"/>
          <w:lang w:eastAsia="zh-CN"/>
        </w:rPr>
      </w:pPr>
      <w:r w:rsidRPr="00223E39">
        <w:rPr>
          <w:rFonts w:ascii="宋体" w:eastAsia="宋体" w:hAnsi="宋体" w:cs="宋体"/>
          <w:b/>
          <w:bCs/>
          <w:sz w:val="28"/>
          <w:szCs w:val="28"/>
          <w:lang w:eastAsia="zh-CN"/>
        </w:rPr>
        <w:t>要求:</w:t>
      </w:r>
      <w:r w:rsidRPr="00223E39">
        <w:rPr>
          <w:rFonts w:ascii="宋体" w:eastAsia="宋体" w:hAnsi="宋体" w:cs="宋体"/>
          <w:b/>
          <w:bCs/>
          <w:w w:val="99"/>
          <w:sz w:val="28"/>
          <w:szCs w:val="28"/>
          <w:lang w:eastAsia="zh-CN"/>
        </w:rPr>
        <w:t xml:space="preserve"> </w:t>
      </w:r>
    </w:p>
    <w:p w14:paraId="3CC640F9" w14:textId="77777777" w:rsidR="00710D3B" w:rsidRPr="00223E39" w:rsidRDefault="004335FC">
      <w:pPr>
        <w:pStyle w:val="a3"/>
        <w:spacing w:line="362" w:lineRule="auto"/>
        <w:ind w:left="686" w:right="195"/>
        <w:jc w:val="both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pacing w:val="1"/>
          <w:sz w:val="28"/>
          <w:szCs w:val="28"/>
          <w:lang w:eastAsia="zh-CN"/>
        </w:rPr>
        <w:t>参赛学生可以根据自己的兴趣，设计制作一套新仪器，或者改进一套旧仪</w:t>
      </w:r>
      <w:r w:rsidRPr="00223E39">
        <w:rPr>
          <w:rFonts w:cs="宋体"/>
          <w:spacing w:val="48"/>
          <w:sz w:val="28"/>
          <w:szCs w:val="28"/>
          <w:lang w:eastAsia="zh-CN"/>
        </w:rPr>
        <w:t xml:space="preserve"> </w:t>
      </w:r>
      <w:r w:rsidRPr="00223E39">
        <w:rPr>
          <w:rFonts w:cs="宋体"/>
          <w:spacing w:val="1"/>
          <w:sz w:val="28"/>
          <w:szCs w:val="28"/>
          <w:lang w:eastAsia="zh-CN"/>
        </w:rPr>
        <w:t>器，制作或改进应突出对教学效果或者仪器性能的提升作用，例如，可以</w:t>
      </w:r>
      <w:r w:rsidRPr="00223E39">
        <w:rPr>
          <w:rFonts w:cs="宋体"/>
          <w:spacing w:val="5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使物理图像/规律更直观、拓宽可研究/应用的范围等。 </w:t>
      </w:r>
    </w:p>
    <w:p w14:paraId="1CB75A4D" w14:textId="77777777" w:rsidR="00071BFE" w:rsidRPr="00223E39" w:rsidRDefault="004335FC">
      <w:pPr>
        <w:spacing w:before="35" w:line="361" w:lineRule="auto"/>
        <w:ind w:left="585" w:hanging="466"/>
        <w:rPr>
          <w:rFonts w:ascii="宋体" w:eastAsia="宋体" w:hAnsi="宋体" w:cs="宋体"/>
          <w:b/>
          <w:bCs/>
          <w:w w:val="99"/>
          <w:sz w:val="28"/>
          <w:szCs w:val="28"/>
          <w:lang w:eastAsia="zh-CN"/>
        </w:rPr>
      </w:pPr>
      <w:r w:rsidRPr="00223E39">
        <w:rPr>
          <w:rFonts w:ascii="宋体" w:eastAsia="宋体" w:hAnsi="宋体" w:cs="宋体"/>
          <w:b/>
          <w:bCs/>
          <w:spacing w:val="2"/>
          <w:sz w:val="28"/>
          <w:szCs w:val="28"/>
          <w:lang w:eastAsia="zh-CN"/>
        </w:rPr>
        <w:t>考</w:t>
      </w:r>
      <w:r w:rsidRPr="00223E39">
        <w:rPr>
          <w:rFonts w:ascii="宋体" w:eastAsia="宋体" w:hAnsi="宋体" w:cs="宋体"/>
          <w:b/>
          <w:bCs/>
          <w:sz w:val="28"/>
          <w:szCs w:val="28"/>
          <w:lang w:eastAsia="zh-CN"/>
        </w:rPr>
        <w:t>核</w:t>
      </w:r>
      <w:r w:rsidRPr="00223E39">
        <w:rPr>
          <w:rFonts w:ascii="宋体" w:eastAsia="宋体" w:hAnsi="宋体" w:cs="宋体"/>
          <w:b/>
          <w:bCs/>
          <w:spacing w:val="2"/>
          <w:sz w:val="28"/>
          <w:szCs w:val="28"/>
          <w:lang w:eastAsia="zh-CN"/>
        </w:rPr>
        <w:t>方</w:t>
      </w:r>
      <w:r w:rsidRPr="00223E39">
        <w:rPr>
          <w:rFonts w:ascii="宋体" w:eastAsia="宋体" w:hAnsi="宋体" w:cs="宋体"/>
          <w:b/>
          <w:bCs/>
          <w:sz w:val="28"/>
          <w:szCs w:val="28"/>
          <w:lang w:eastAsia="zh-CN"/>
        </w:rPr>
        <w:t>式（</w:t>
      </w:r>
      <w:r w:rsidRPr="00223E39">
        <w:rPr>
          <w:rFonts w:ascii="宋体" w:eastAsia="宋体" w:hAnsi="宋体" w:cs="宋体"/>
          <w:b/>
          <w:bCs/>
          <w:spacing w:val="2"/>
          <w:sz w:val="28"/>
          <w:szCs w:val="28"/>
          <w:lang w:eastAsia="zh-CN"/>
        </w:rPr>
        <w:t>规</w:t>
      </w:r>
      <w:r w:rsidRPr="00223E39">
        <w:rPr>
          <w:rFonts w:ascii="宋体" w:eastAsia="宋体" w:hAnsi="宋体" w:cs="宋体"/>
          <w:b/>
          <w:bCs/>
          <w:sz w:val="28"/>
          <w:szCs w:val="28"/>
          <w:lang w:eastAsia="zh-CN"/>
        </w:rPr>
        <w:t>范</w:t>
      </w:r>
      <w:r w:rsidRPr="00223E39">
        <w:rPr>
          <w:rFonts w:ascii="宋体" w:eastAsia="宋体" w:hAnsi="宋体" w:cs="宋体"/>
          <w:b/>
          <w:bCs/>
          <w:spacing w:val="-122"/>
          <w:sz w:val="28"/>
          <w:szCs w:val="28"/>
          <w:lang w:eastAsia="zh-CN"/>
        </w:rPr>
        <w:t>）</w:t>
      </w:r>
      <w:r w:rsidRPr="00223E39">
        <w:rPr>
          <w:rFonts w:ascii="宋体" w:eastAsia="宋体" w:hAnsi="宋体" w:cs="宋体"/>
          <w:b/>
          <w:bCs/>
          <w:spacing w:val="1"/>
          <w:sz w:val="28"/>
          <w:szCs w:val="28"/>
          <w:lang w:eastAsia="zh-CN"/>
        </w:rPr>
        <w:t>：</w:t>
      </w:r>
      <w:r w:rsidRPr="00223E39">
        <w:rPr>
          <w:rFonts w:ascii="宋体" w:eastAsia="宋体" w:hAnsi="宋体" w:cs="宋体"/>
          <w:b/>
          <w:bCs/>
          <w:w w:val="99"/>
          <w:sz w:val="28"/>
          <w:szCs w:val="28"/>
          <w:lang w:eastAsia="zh-CN"/>
        </w:rPr>
        <w:t xml:space="preserve"> </w:t>
      </w:r>
    </w:p>
    <w:p w14:paraId="411002DB" w14:textId="77777777" w:rsidR="00710D3B" w:rsidRPr="00223E39" w:rsidRDefault="004335FC" w:rsidP="00071BFE">
      <w:pPr>
        <w:spacing w:before="35" w:line="361" w:lineRule="auto"/>
        <w:rPr>
          <w:rFonts w:ascii="宋体" w:eastAsia="宋体" w:hAnsi="宋体" w:cs="宋体"/>
          <w:sz w:val="28"/>
          <w:szCs w:val="28"/>
          <w:lang w:eastAsia="zh-CN"/>
        </w:rPr>
      </w:pPr>
      <w:r w:rsidRPr="00223E39">
        <w:rPr>
          <w:rFonts w:ascii="宋体" w:eastAsia="宋体" w:hAnsi="宋体" w:cs="宋体"/>
          <w:sz w:val="28"/>
          <w:szCs w:val="28"/>
          <w:lang w:eastAsia="zh-CN"/>
        </w:rPr>
        <w:t>1）参赛队伍应提供的参赛文档包括实验报告</w:t>
      </w:r>
      <w:r w:rsidRPr="00223E39">
        <w:rPr>
          <w:rFonts w:ascii="宋体" w:eastAsia="宋体" w:hAnsi="宋体" w:cs="宋体"/>
          <w:spacing w:val="-26"/>
          <w:sz w:val="28"/>
          <w:szCs w:val="28"/>
          <w:lang w:eastAsia="zh-CN"/>
        </w:rPr>
        <w:t>、</w:t>
      </w:r>
      <w:r w:rsidRPr="00223E39">
        <w:rPr>
          <w:rFonts w:ascii="宋体" w:eastAsia="宋体" w:hAnsi="宋体" w:cs="宋体"/>
          <w:sz w:val="28"/>
          <w:szCs w:val="28"/>
          <w:lang w:eastAsia="zh-CN"/>
        </w:rPr>
        <w:t>PPT</w:t>
      </w:r>
      <w:r w:rsidRPr="00223E39">
        <w:rPr>
          <w:rFonts w:ascii="宋体" w:eastAsia="宋体" w:hAnsi="宋体" w:cs="宋体"/>
          <w:spacing w:val="-27"/>
          <w:sz w:val="28"/>
          <w:szCs w:val="28"/>
          <w:lang w:eastAsia="zh-CN"/>
        </w:rPr>
        <w:t>、</w:t>
      </w:r>
      <w:r w:rsidRPr="00223E39">
        <w:rPr>
          <w:rFonts w:ascii="宋体" w:eastAsia="宋体" w:hAnsi="宋体" w:cs="宋体"/>
          <w:sz w:val="28"/>
          <w:szCs w:val="28"/>
          <w:lang w:eastAsia="zh-CN"/>
        </w:rPr>
        <w:t>介绍视频各一份</w:t>
      </w:r>
      <w:r w:rsidRPr="00223E39">
        <w:rPr>
          <w:rFonts w:ascii="宋体" w:eastAsia="宋体" w:hAnsi="宋体" w:cs="宋体"/>
          <w:spacing w:val="-27"/>
          <w:sz w:val="28"/>
          <w:szCs w:val="28"/>
          <w:lang w:eastAsia="zh-CN"/>
        </w:rPr>
        <w:t>，</w:t>
      </w:r>
      <w:r w:rsidRPr="00223E39">
        <w:rPr>
          <w:rFonts w:ascii="宋体" w:eastAsia="宋体" w:hAnsi="宋体" w:cs="宋体"/>
          <w:sz w:val="28"/>
          <w:szCs w:val="28"/>
          <w:lang w:eastAsia="zh-CN"/>
        </w:rPr>
        <w:t>其中</w:t>
      </w:r>
    </w:p>
    <w:p w14:paraId="1E4A5EF5" w14:textId="77777777" w:rsidR="00710D3B" w:rsidRPr="00223E39" w:rsidRDefault="004335FC">
      <w:pPr>
        <w:pStyle w:val="a3"/>
        <w:spacing w:line="361" w:lineRule="auto"/>
        <w:ind w:left="1006" w:right="5260" w:hanging="6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必须包含以下要点：  a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作品的目标定位； </w:t>
      </w:r>
    </w:p>
    <w:p w14:paraId="262996DA" w14:textId="77777777" w:rsidR="00710D3B" w:rsidRPr="00223E39" w:rsidRDefault="004335FC">
      <w:pPr>
        <w:pStyle w:val="a3"/>
        <w:spacing w:line="361" w:lineRule="auto"/>
        <w:ind w:left="1006" w:right="170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b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仪器的工作原理与具体的实验方案或者应用场景；</w:t>
      </w:r>
      <w:r w:rsidRPr="00223E39">
        <w:rPr>
          <w:rFonts w:cs="宋体"/>
          <w:spacing w:val="21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c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仪器的制作/实现过程； </w:t>
      </w:r>
    </w:p>
    <w:p w14:paraId="248CE55D" w14:textId="77777777" w:rsidR="00710D3B" w:rsidRPr="00223E39" w:rsidRDefault="004335FC">
      <w:pPr>
        <w:pStyle w:val="a3"/>
        <w:spacing w:before="36"/>
        <w:ind w:left="1006" w:right="198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d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典型的实验数据与相关的分析； </w:t>
      </w:r>
    </w:p>
    <w:p w14:paraId="4C47F527" w14:textId="77777777" w:rsidR="00710D3B" w:rsidRPr="00223E39" w:rsidRDefault="004335FC">
      <w:pPr>
        <w:pStyle w:val="a3"/>
        <w:spacing w:before="157" w:line="361" w:lineRule="auto"/>
        <w:ind w:left="1426" w:right="197" w:hanging="420"/>
        <w:jc w:val="both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e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pacing w:val="2"/>
          <w:sz w:val="28"/>
          <w:szCs w:val="28"/>
          <w:lang w:eastAsia="zh-CN"/>
        </w:rPr>
        <w:t>仪器</w:t>
      </w:r>
      <w:r w:rsidRPr="00223E39">
        <w:rPr>
          <w:rFonts w:cs="宋体"/>
          <w:sz w:val="28"/>
          <w:szCs w:val="28"/>
          <w:lang w:eastAsia="zh-CN"/>
        </w:rPr>
        <w:t>的</w:t>
      </w:r>
      <w:r w:rsidRPr="00223E39">
        <w:rPr>
          <w:rFonts w:cs="宋体"/>
          <w:spacing w:val="2"/>
          <w:sz w:val="28"/>
          <w:szCs w:val="28"/>
          <w:lang w:eastAsia="zh-CN"/>
        </w:rPr>
        <w:t>性能</w:t>
      </w:r>
      <w:r w:rsidRPr="00223E39">
        <w:rPr>
          <w:rFonts w:cs="宋体"/>
          <w:sz w:val="28"/>
          <w:szCs w:val="28"/>
          <w:lang w:eastAsia="zh-CN"/>
        </w:rPr>
        <w:t>指</w:t>
      </w:r>
      <w:r w:rsidRPr="00223E39">
        <w:rPr>
          <w:rFonts w:cs="宋体"/>
          <w:spacing w:val="2"/>
          <w:sz w:val="28"/>
          <w:szCs w:val="28"/>
          <w:lang w:eastAsia="zh-CN"/>
        </w:rPr>
        <w:t>标</w:t>
      </w:r>
      <w:r w:rsidRPr="00223E39">
        <w:rPr>
          <w:rFonts w:cs="宋体"/>
          <w:sz w:val="28"/>
          <w:szCs w:val="28"/>
          <w:lang w:eastAsia="zh-CN"/>
        </w:rPr>
        <w:t>评</w:t>
      </w:r>
      <w:r w:rsidRPr="00223E39">
        <w:rPr>
          <w:rFonts w:cs="宋体"/>
          <w:spacing w:val="2"/>
          <w:sz w:val="28"/>
          <w:szCs w:val="28"/>
          <w:lang w:eastAsia="zh-CN"/>
        </w:rPr>
        <w:t>定</w:t>
      </w:r>
      <w:r w:rsidRPr="00223E39">
        <w:rPr>
          <w:rFonts w:cs="宋体"/>
          <w:sz w:val="28"/>
          <w:szCs w:val="28"/>
          <w:lang w:eastAsia="zh-CN"/>
        </w:rPr>
        <w:t>（</w:t>
      </w:r>
      <w:r w:rsidRPr="00223E39">
        <w:rPr>
          <w:rFonts w:cs="宋体"/>
          <w:spacing w:val="2"/>
          <w:sz w:val="28"/>
          <w:szCs w:val="28"/>
          <w:lang w:eastAsia="zh-CN"/>
        </w:rPr>
        <w:t>如测量/参</w:t>
      </w:r>
      <w:r w:rsidRPr="00223E39">
        <w:rPr>
          <w:rFonts w:cs="宋体"/>
          <w:sz w:val="28"/>
          <w:szCs w:val="28"/>
          <w:lang w:eastAsia="zh-CN"/>
        </w:rPr>
        <w:t>数</w:t>
      </w:r>
      <w:r w:rsidRPr="00223E39">
        <w:rPr>
          <w:rFonts w:cs="宋体"/>
          <w:spacing w:val="2"/>
          <w:sz w:val="28"/>
          <w:szCs w:val="28"/>
          <w:lang w:eastAsia="zh-CN"/>
        </w:rPr>
        <w:t>范</w:t>
      </w:r>
      <w:r w:rsidRPr="00223E39">
        <w:rPr>
          <w:rFonts w:cs="宋体"/>
          <w:sz w:val="28"/>
          <w:szCs w:val="28"/>
          <w:lang w:eastAsia="zh-CN"/>
        </w:rPr>
        <w:t>围</w:t>
      </w:r>
      <w:r w:rsidRPr="00223E39">
        <w:rPr>
          <w:rFonts w:cs="宋体"/>
          <w:spacing w:val="2"/>
          <w:sz w:val="28"/>
          <w:szCs w:val="28"/>
          <w:lang w:eastAsia="zh-CN"/>
        </w:rPr>
        <w:t>、</w:t>
      </w:r>
      <w:r w:rsidRPr="00223E39">
        <w:rPr>
          <w:rFonts w:cs="宋体"/>
          <w:sz w:val="28"/>
          <w:szCs w:val="28"/>
          <w:lang w:eastAsia="zh-CN"/>
        </w:rPr>
        <w:t>精</w:t>
      </w:r>
      <w:r w:rsidRPr="00223E39">
        <w:rPr>
          <w:rFonts w:cs="宋体"/>
          <w:spacing w:val="2"/>
          <w:sz w:val="28"/>
          <w:szCs w:val="28"/>
          <w:lang w:eastAsia="zh-CN"/>
        </w:rPr>
        <w:t>度、</w:t>
      </w:r>
      <w:r w:rsidRPr="00223E39">
        <w:rPr>
          <w:rFonts w:cs="宋体"/>
          <w:sz w:val="28"/>
          <w:szCs w:val="28"/>
          <w:lang w:eastAsia="zh-CN"/>
        </w:rPr>
        <w:t>响</w:t>
      </w:r>
      <w:r w:rsidRPr="00223E39">
        <w:rPr>
          <w:rFonts w:cs="宋体"/>
          <w:spacing w:val="2"/>
          <w:sz w:val="28"/>
          <w:szCs w:val="28"/>
          <w:lang w:eastAsia="zh-CN"/>
        </w:rPr>
        <w:t>应时</w:t>
      </w:r>
      <w:r w:rsidRPr="00223E39">
        <w:rPr>
          <w:rFonts w:cs="宋体"/>
          <w:sz w:val="28"/>
          <w:szCs w:val="28"/>
          <w:lang w:eastAsia="zh-CN"/>
        </w:rPr>
        <w:t>间</w:t>
      </w:r>
      <w:r w:rsidRPr="00223E39">
        <w:rPr>
          <w:rFonts w:cs="宋体"/>
          <w:spacing w:val="2"/>
          <w:sz w:val="28"/>
          <w:szCs w:val="28"/>
          <w:lang w:eastAsia="zh-CN"/>
        </w:rPr>
        <w:t>等</w:t>
      </w:r>
      <w:r w:rsidRPr="00223E39">
        <w:rPr>
          <w:rFonts w:cs="宋体"/>
          <w:spacing w:val="-120"/>
          <w:sz w:val="28"/>
          <w:szCs w:val="28"/>
          <w:lang w:eastAsia="zh-CN"/>
        </w:rPr>
        <w:t>）</w:t>
      </w:r>
      <w:r w:rsidRPr="00223E39">
        <w:rPr>
          <w:rFonts w:cs="宋体"/>
          <w:spacing w:val="2"/>
          <w:sz w:val="28"/>
          <w:szCs w:val="28"/>
          <w:lang w:eastAsia="zh-CN"/>
        </w:rPr>
        <w:t>，</w:t>
      </w:r>
      <w:r w:rsidRPr="00223E39">
        <w:rPr>
          <w:rFonts w:cs="宋体"/>
          <w:sz w:val="28"/>
          <w:szCs w:val="28"/>
          <w:lang w:eastAsia="zh-CN"/>
        </w:rPr>
        <w:t xml:space="preserve">并 </w:t>
      </w:r>
      <w:r w:rsidRPr="00223E39">
        <w:rPr>
          <w:rFonts w:cs="宋体"/>
          <w:spacing w:val="1"/>
          <w:sz w:val="28"/>
          <w:szCs w:val="28"/>
          <w:lang w:eastAsia="zh-CN"/>
        </w:rPr>
        <w:t>说明仪器设计、制作的局限性（如系统误差分析）和进一步改进、</w:t>
      </w:r>
      <w:r w:rsidRPr="00223E39">
        <w:rPr>
          <w:rFonts w:cs="宋体"/>
          <w:spacing w:val="3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优化思路； </w:t>
      </w:r>
    </w:p>
    <w:p w14:paraId="7F94C73C" w14:textId="77777777" w:rsidR="00710D3B" w:rsidRPr="00223E39" w:rsidRDefault="004335FC">
      <w:pPr>
        <w:pStyle w:val="a3"/>
        <w:ind w:left="1006" w:right="198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f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结论； </w:t>
      </w:r>
    </w:p>
    <w:p w14:paraId="09AC427C" w14:textId="77777777" w:rsidR="00071BFE" w:rsidRPr="00223E39" w:rsidRDefault="004335FC">
      <w:pPr>
        <w:pStyle w:val="a3"/>
        <w:spacing w:before="157" w:line="361" w:lineRule="auto"/>
        <w:ind w:left="585" w:firstLine="420"/>
        <w:rPr>
          <w:rFonts w:cs="宋体"/>
          <w:spacing w:val="21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g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补充信息：参赛队伍（不含指导老师）对作品的具体贡献是什么？</w:t>
      </w:r>
    </w:p>
    <w:p w14:paraId="307F41ED" w14:textId="77777777" w:rsidR="00710D3B" w:rsidRPr="00223E39" w:rsidRDefault="004335FC" w:rsidP="00071BFE">
      <w:pPr>
        <w:pStyle w:val="a3"/>
        <w:spacing w:before="157" w:line="361" w:lineRule="auto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 xml:space="preserve">2）参赛队伍还应提交一份实验仪器说明文档，包括： </w:t>
      </w:r>
    </w:p>
    <w:p w14:paraId="1D10E163" w14:textId="77777777" w:rsidR="00710D3B" w:rsidRPr="00223E39" w:rsidRDefault="004335FC">
      <w:pPr>
        <w:pStyle w:val="a3"/>
        <w:spacing w:before="36" w:line="361" w:lineRule="auto"/>
        <w:ind w:left="1006" w:right="386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a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具体的规格、尺寸、重量等； b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完成仪器所需的成</w:t>
      </w:r>
      <w:r w:rsidRPr="00223E39">
        <w:rPr>
          <w:rFonts w:cs="宋体"/>
          <w:sz w:val="28"/>
          <w:szCs w:val="28"/>
          <w:lang w:eastAsia="zh-CN"/>
        </w:rPr>
        <w:lastRenderedPageBreak/>
        <w:t xml:space="preserve">本。 </w:t>
      </w:r>
    </w:p>
    <w:p w14:paraId="2BA366F6" w14:textId="77777777" w:rsidR="00710D3B" w:rsidRPr="00223E39" w:rsidRDefault="004335FC">
      <w:pPr>
        <w:pStyle w:val="4"/>
        <w:spacing w:before="35"/>
        <w:ind w:right="8607"/>
        <w:rPr>
          <w:rFonts w:cs="宋体"/>
          <w:b w:val="0"/>
          <w:bCs w:val="0"/>
          <w:sz w:val="28"/>
          <w:szCs w:val="28"/>
          <w:lang w:eastAsia="zh-CN"/>
        </w:rPr>
      </w:pPr>
      <w:r w:rsidRPr="00223E39">
        <w:rPr>
          <w:w w:val="99"/>
          <w:sz w:val="28"/>
          <w:szCs w:val="28"/>
          <w:lang w:eastAsia="zh-CN"/>
        </w:rPr>
        <w:t xml:space="preserve"> </w:t>
      </w:r>
    </w:p>
    <w:p w14:paraId="36B1B699" w14:textId="77777777" w:rsidR="00710D3B" w:rsidRPr="00223E39" w:rsidRDefault="004335FC">
      <w:pPr>
        <w:spacing w:before="157" w:line="361" w:lineRule="auto"/>
        <w:ind w:left="120" w:right="3860"/>
        <w:rPr>
          <w:rFonts w:ascii="宋体" w:eastAsia="宋体" w:hAnsi="宋体" w:cs="宋体"/>
          <w:sz w:val="28"/>
          <w:szCs w:val="28"/>
          <w:lang w:eastAsia="zh-CN"/>
        </w:rPr>
      </w:pPr>
      <w:r w:rsidRPr="00223E39">
        <w:rPr>
          <w:rFonts w:ascii="宋体" w:eastAsia="宋体" w:hAnsi="宋体" w:cs="宋体"/>
          <w:b/>
          <w:bCs/>
          <w:sz w:val="28"/>
          <w:szCs w:val="28"/>
          <w:lang w:eastAsia="zh-CN"/>
        </w:rPr>
        <w:t>2.2</w:t>
      </w:r>
      <w:r w:rsidRPr="00223E39">
        <w:rPr>
          <w:rFonts w:ascii="宋体" w:eastAsia="宋体" w:hAnsi="宋体" w:cs="宋体"/>
          <w:b/>
          <w:bCs/>
          <w:spacing w:val="-44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宋体"/>
          <w:b/>
          <w:bCs/>
          <w:sz w:val="28"/>
          <w:szCs w:val="28"/>
          <w:lang w:eastAsia="zh-CN"/>
        </w:rPr>
        <w:t>教学实验项目的方案设计和可行性验证</w:t>
      </w:r>
      <w:r w:rsidRPr="00223E39">
        <w:rPr>
          <w:rFonts w:ascii="宋体" w:eastAsia="宋体" w:hAnsi="宋体" w:cs="宋体"/>
          <w:b/>
          <w:bCs/>
          <w:spacing w:val="36"/>
          <w:w w:val="99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宋体"/>
          <w:b/>
          <w:bCs/>
          <w:sz w:val="28"/>
          <w:szCs w:val="28"/>
          <w:lang w:eastAsia="zh-CN"/>
        </w:rPr>
        <w:t>要求:</w:t>
      </w:r>
      <w:r w:rsidRPr="00223E39">
        <w:rPr>
          <w:rFonts w:ascii="宋体" w:eastAsia="宋体" w:hAnsi="宋体" w:cs="宋体"/>
          <w:b/>
          <w:bCs/>
          <w:w w:val="99"/>
          <w:sz w:val="28"/>
          <w:szCs w:val="28"/>
          <w:lang w:eastAsia="zh-CN"/>
        </w:rPr>
        <w:t xml:space="preserve"> </w:t>
      </w:r>
    </w:p>
    <w:p w14:paraId="4D456618" w14:textId="37F416AE" w:rsidR="00710D3B" w:rsidRPr="00223E39" w:rsidRDefault="004335FC" w:rsidP="0087056E">
      <w:pPr>
        <w:pStyle w:val="a3"/>
        <w:spacing w:line="362" w:lineRule="auto"/>
        <w:ind w:left="686" w:right="198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pacing w:val="1"/>
          <w:sz w:val="28"/>
          <w:szCs w:val="28"/>
          <w:lang w:eastAsia="zh-CN"/>
        </w:rPr>
        <w:t>参赛队伍可以根据自己的兴趣，为实验教学中的特定内容设计实验方案并</w:t>
      </w:r>
      <w:r w:rsidRPr="00223E39">
        <w:rPr>
          <w:rFonts w:cs="宋体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验证其可行性。 </w:t>
      </w:r>
      <w:r w:rsidRPr="00223E39">
        <w:rPr>
          <w:rFonts w:cs="宋体"/>
          <w:spacing w:val="1"/>
          <w:sz w:val="28"/>
          <w:szCs w:val="28"/>
          <w:lang w:eastAsia="zh-CN"/>
        </w:rPr>
        <w:t>这类项目鼓励学生尝试对有难度的实验提出创新的方案设计。因为实现过程所需要的成本或者技术要求较高，现有条件下无法在短时间内实现，我</w:t>
      </w:r>
      <w:r w:rsidRPr="00223E39">
        <w:rPr>
          <w:rFonts w:cs="宋体"/>
          <w:spacing w:val="48"/>
          <w:sz w:val="28"/>
          <w:szCs w:val="28"/>
          <w:lang w:eastAsia="zh-CN"/>
        </w:rPr>
        <w:t xml:space="preserve"> </w:t>
      </w:r>
      <w:proofErr w:type="gramStart"/>
      <w:r w:rsidRPr="00223E39">
        <w:rPr>
          <w:rFonts w:cs="宋体"/>
          <w:spacing w:val="1"/>
          <w:sz w:val="28"/>
          <w:szCs w:val="28"/>
          <w:lang w:eastAsia="zh-CN"/>
        </w:rPr>
        <w:t>们鼓励</w:t>
      </w:r>
      <w:proofErr w:type="gramEnd"/>
      <w:r w:rsidRPr="00223E39">
        <w:rPr>
          <w:rFonts w:cs="宋体"/>
          <w:spacing w:val="1"/>
          <w:sz w:val="28"/>
          <w:szCs w:val="28"/>
          <w:lang w:eastAsia="zh-CN"/>
        </w:rPr>
        <w:t>学生基于缜密的实验逻辑，来学习和尝试实验方案设计并进行可行</w:t>
      </w:r>
      <w:r w:rsidRPr="00223E39">
        <w:rPr>
          <w:rFonts w:cs="宋体"/>
          <w:spacing w:val="36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性验证</w:t>
      </w:r>
      <w:r w:rsidRPr="00223E39">
        <w:rPr>
          <w:rFonts w:cs="宋体"/>
          <w:spacing w:val="-92"/>
          <w:sz w:val="28"/>
          <w:szCs w:val="28"/>
          <w:lang w:eastAsia="zh-CN"/>
        </w:rPr>
        <w:t>。</w:t>
      </w:r>
      <w:r w:rsidRPr="00223E39">
        <w:rPr>
          <w:rFonts w:cs="宋体"/>
          <w:sz w:val="28"/>
          <w:szCs w:val="28"/>
          <w:lang w:eastAsia="zh-CN"/>
        </w:rPr>
        <w:t>验证可以是基于已有的可行条</w:t>
      </w:r>
      <w:r w:rsidRPr="00223E39">
        <w:rPr>
          <w:rFonts w:cs="宋体"/>
          <w:spacing w:val="-91"/>
          <w:sz w:val="28"/>
          <w:szCs w:val="28"/>
          <w:lang w:eastAsia="zh-CN"/>
        </w:rPr>
        <w:t>件</w:t>
      </w:r>
      <w:r w:rsidRPr="00223E39">
        <w:rPr>
          <w:rFonts w:cs="宋体"/>
          <w:sz w:val="28"/>
          <w:szCs w:val="28"/>
          <w:lang w:eastAsia="zh-CN"/>
        </w:rPr>
        <w:t xml:space="preserve">（如文献中报道的可实现条件等） </w:t>
      </w:r>
      <w:r w:rsidRPr="00223E39">
        <w:rPr>
          <w:rFonts w:cs="宋体"/>
          <w:spacing w:val="1"/>
          <w:sz w:val="28"/>
          <w:szCs w:val="28"/>
          <w:lang w:eastAsia="zh-CN"/>
        </w:rPr>
        <w:t>进行论证，或者进行类似但不太苛刻条件下的参考实验并说明参数外推的</w:t>
      </w:r>
      <w:r w:rsidRPr="00223E39">
        <w:rPr>
          <w:rFonts w:cs="宋体"/>
          <w:spacing w:val="44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合理性，也可以基于合理的数值模拟来进行。 </w:t>
      </w:r>
    </w:p>
    <w:p w14:paraId="7A6A9503" w14:textId="77777777" w:rsidR="00710D3B" w:rsidRPr="00223E39" w:rsidRDefault="004335FC">
      <w:pPr>
        <w:pStyle w:val="a3"/>
        <w:spacing w:line="362" w:lineRule="auto"/>
        <w:ind w:left="686" w:hanging="567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b/>
          <w:bCs/>
          <w:sz w:val="28"/>
          <w:szCs w:val="28"/>
          <w:lang w:eastAsia="zh-CN"/>
        </w:rPr>
        <w:t>考核方式(规范):</w:t>
      </w:r>
      <w:r w:rsidRPr="00223E39">
        <w:rPr>
          <w:rFonts w:cs="宋体"/>
          <w:b/>
          <w:bCs/>
          <w:spacing w:val="28"/>
          <w:w w:val="99"/>
          <w:sz w:val="28"/>
          <w:szCs w:val="28"/>
          <w:lang w:eastAsia="zh-CN"/>
        </w:rPr>
        <w:t xml:space="preserve"> </w:t>
      </w:r>
      <w:r w:rsidRPr="00223E39">
        <w:rPr>
          <w:rFonts w:cs="宋体"/>
          <w:spacing w:val="-2"/>
          <w:sz w:val="28"/>
          <w:szCs w:val="28"/>
          <w:lang w:eastAsia="zh-CN"/>
        </w:rPr>
        <w:t>参赛队伍应提供的参赛文档包括方案设计报告、PPT、介绍视频各一份，其</w:t>
      </w:r>
      <w:r w:rsidRPr="00223E39">
        <w:rPr>
          <w:rFonts w:cs="宋体"/>
          <w:spacing w:val="25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中必须包含以下要点： </w:t>
      </w:r>
    </w:p>
    <w:p w14:paraId="65E37C50" w14:textId="77777777" w:rsidR="00710D3B" w:rsidRPr="00223E39" w:rsidRDefault="004335FC">
      <w:pPr>
        <w:pStyle w:val="a3"/>
        <w:ind w:left="1006" w:right="198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a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选题的意义和目标定位； </w:t>
      </w:r>
    </w:p>
    <w:p w14:paraId="6324FC60" w14:textId="77777777" w:rsidR="00710D3B" w:rsidRPr="00223E39" w:rsidRDefault="004335FC">
      <w:pPr>
        <w:pStyle w:val="a3"/>
        <w:spacing w:before="157" w:line="361" w:lineRule="auto"/>
        <w:ind w:left="1426" w:hanging="42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b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pacing w:val="1"/>
          <w:sz w:val="28"/>
          <w:szCs w:val="28"/>
          <w:lang w:eastAsia="zh-CN"/>
        </w:rPr>
        <w:t>方案的工作原理和相关的实验参数设置，并说明参赛队伍不能完成</w:t>
      </w:r>
      <w:r w:rsidRPr="00223E39">
        <w:rPr>
          <w:rFonts w:cs="宋体"/>
          <w:spacing w:val="28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实验的原因； </w:t>
      </w:r>
    </w:p>
    <w:p w14:paraId="1CF2DD9F" w14:textId="77777777" w:rsidR="00710D3B" w:rsidRPr="00223E39" w:rsidRDefault="004335FC">
      <w:pPr>
        <w:pStyle w:val="a3"/>
        <w:spacing w:line="361" w:lineRule="auto"/>
        <w:ind w:left="1426" w:hanging="42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c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pacing w:val="1"/>
          <w:sz w:val="28"/>
          <w:szCs w:val="28"/>
          <w:lang w:eastAsia="zh-CN"/>
        </w:rPr>
        <w:t>方案设计的合理性及可行性论证（论证是否全面、有合理的依据是</w:t>
      </w:r>
      <w:r w:rsidRPr="00223E39">
        <w:rPr>
          <w:rFonts w:cs="宋体"/>
          <w:spacing w:val="29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主要评价指标</w:t>
      </w:r>
      <w:r w:rsidRPr="00223E39">
        <w:rPr>
          <w:rFonts w:cs="宋体"/>
          <w:spacing w:val="-120"/>
          <w:sz w:val="28"/>
          <w:szCs w:val="28"/>
          <w:lang w:eastAsia="zh-CN"/>
        </w:rPr>
        <w:t>）</w:t>
      </w:r>
      <w:r w:rsidRPr="00223E39">
        <w:rPr>
          <w:rFonts w:cs="宋体"/>
          <w:sz w:val="28"/>
          <w:szCs w:val="28"/>
          <w:lang w:eastAsia="zh-CN"/>
        </w:rPr>
        <w:t xml:space="preserve">； </w:t>
      </w:r>
    </w:p>
    <w:p w14:paraId="2C2CE212" w14:textId="77777777" w:rsidR="00710D3B" w:rsidRPr="00223E39" w:rsidRDefault="004335FC">
      <w:pPr>
        <w:pStyle w:val="a3"/>
        <w:ind w:left="1006" w:right="198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d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预期的结果； </w:t>
      </w:r>
    </w:p>
    <w:p w14:paraId="50E9A70D" w14:textId="77777777" w:rsidR="00710D3B" w:rsidRPr="00223E39" w:rsidRDefault="004335FC">
      <w:pPr>
        <w:pStyle w:val="a3"/>
        <w:spacing w:before="158" w:line="361" w:lineRule="auto"/>
        <w:ind w:left="1006" w:right="62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e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对方案的实现过程给出建议，并说明方案可能的缺陷/不足； f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结论； </w:t>
      </w:r>
    </w:p>
    <w:p w14:paraId="2EBA87BF" w14:textId="77777777" w:rsidR="00710D3B" w:rsidRPr="00223E39" w:rsidRDefault="004335FC">
      <w:pPr>
        <w:pStyle w:val="a3"/>
        <w:ind w:left="1006" w:right="198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g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补充信息：参赛队伍（不含指导老师）对作品的具体贡献是什么？ </w:t>
      </w:r>
    </w:p>
    <w:p w14:paraId="44F6850D" w14:textId="77777777" w:rsidR="00710D3B" w:rsidRPr="00223E39" w:rsidRDefault="00710D3B">
      <w:pPr>
        <w:spacing w:before="8" w:line="120" w:lineRule="exact"/>
        <w:rPr>
          <w:rFonts w:ascii="宋体" w:eastAsia="宋体" w:hAnsi="宋体"/>
          <w:sz w:val="28"/>
          <w:szCs w:val="28"/>
          <w:lang w:eastAsia="zh-CN"/>
        </w:rPr>
      </w:pPr>
    </w:p>
    <w:p w14:paraId="405B1552" w14:textId="77777777" w:rsidR="00710D3B" w:rsidRPr="00223E39" w:rsidRDefault="004335FC">
      <w:pPr>
        <w:pStyle w:val="a3"/>
        <w:spacing w:before="29"/>
        <w:ind w:left="686" w:right="8607"/>
        <w:rPr>
          <w:rFonts w:cs="宋体"/>
          <w:sz w:val="28"/>
          <w:szCs w:val="28"/>
          <w:lang w:eastAsia="zh-CN"/>
        </w:rPr>
      </w:pPr>
      <w:r w:rsidRPr="00223E39">
        <w:rPr>
          <w:sz w:val="28"/>
          <w:szCs w:val="28"/>
          <w:lang w:eastAsia="zh-CN"/>
        </w:rPr>
        <w:t xml:space="preserve"> </w:t>
      </w:r>
    </w:p>
    <w:p w14:paraId="014DBD37" w14:textId="77777777" w:rsidR="00710D3B" w:rsidRPr="00223E39" w:rsidRDefault="004335FC">
      <w:pPr>
        <w:pStyle w:val="4"/>
        <w:spacing w:before="157"/>
        <w:ind w:right="198"/>
        <w:rPr>
          <w:rFonts w:cs="宋体"/>
          <w:b w:val="0"/>
          <w:bCs w:val="0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2.3</w:t>
      </w:r>
      <w:r w:rsidRPr="00223E39">
        <w:rPr>
          <w:rFonts w:cs="宋体"/>
          <w:spacing w:val="-36"/>
          <w:sz w:val="28"/>
          <w:szCs w:val="28"/>
          <w:lang w:eastAsia="zh-CN"/>
        </w:rPr>
        <w:t xml:space="preserve"> </w:t>
      </w:r>
      <w:r w:rsidRPr="00223E39">
        <w:rPr>
          <w:sz w:val="28"/>
          <w:szCs w:val="28"/>
          <w:lang w:eastAsia="zh-CN"/>
        </w:rPr>
        <w:t>物理教学资源开发（二选一）</w:t>
      </w:r>
      <w:r w:rsidRPr="00223E39">
        <w:rPr>
          <w:rFonts w:cs="宋体"/>
          <w:sz w:val="28"/>
          <w:szCs w:val="28"/>
          <w:lang w:eastAsia="zh-CN"/>
        </w:rPr>
        <w:t>:</w:t>
      </w:r>
      <w:r w:rsidRPr="00223E39">
        <w:rPr>
          <w:rFonts w:cs="宋体"/>
          <w:w w:val="99"/>
          <w:sz w:val="28"/>
          <w:szCs w:val="28"/>
          <w:lang w:eastAsia="zh-CN"/>
        </w:rPr>
        <w:t xml:space="preserve"> </w:t>
      </w:r>
    </w:p>
    <w:p w14:paraId="1E6092F7" w14:textId="77777777" w:rsidR="00710D3B" w:rsidRPr="00223E39" w:rsidRDefault="004335FC">
      <w:pPr>
        <w:pStyle w:val="a3"/>
        <w:tabs>
          <w:tab w:val="left" w:pos="1106"/>
        </w:tabs>
        <w:spacing w:before="157" w:line="343" w:lineRule="auto"/>
        <w:ind w:left="1106" w:right="198" w:hanging="420"/>
        <w:rPr>
          <w:rFonts w:cs="宋体"/>
          <w:sz w:val="28"/>
          <w:szCs w:val="28"/>
          <w:lang w:eastAsia="zh-CN"/>
        </w:rPr>
      </w:pPr>
      <w:r w:rsidRPr="00223E39">
        <w:rPr>
          <w:rFonts w:cs="Wingdings"/>
          <w:sz w:val="28"/>
          <w:szCs w:val="28"/>
          <w:lang w:eastAsia="zh-CN"/>
        </w:rPr>
        <w:t></w:t>
      </w:r>
      <w:r w:rsidRPr="00223E39">
        <w:rPr>
          <w:rFonts w:cs="Times New Roman"/>
          <w:sz w:val="28"/>
          <w:szCs w:val="28"/>
          <w:lang w:eastAsia="zh-CN"/>
        </w:rPr>
        <w:tab/>
      </w:r>
      <w:r w:rsidRPr="00223E39">
        <w:rPr>
          <w:rFonts w:cs="宋体"/>
          <w:sz w:val="28"/>
          <w:szCs w:val="28"/>
          <w:lang w:eastAsia="zh-CN"/>
        </w:rPr>
        <w:t>利用信息技术（如动画等）制作一段不超过 5 分钟的多媒</w:t>
      </w:r>
      <w:r w:rsidRPr="00223E39">
        <w:rPr>
          <w:rFonts w:cs="宋体"/>
          <w:sz w:val="28"/>
          <w:szCs w:val="28"/>
          <w:lang w:eastAsia="zh-CN"/>
        </w:rPr>
        <w:lastRenderedPageBreak/>
        <w:t xml:space="preserve">体资源，以 展示特定物理内容，使学生对该内容有更好的理解和掌握； </w:t>
      </w:r>
    </w:p>
    <w:p w14:paraId="79F2D91B" w14:textId="77777777" w:rsidR="00710D3B" w:rsidRPr="00223E39" w:rsidRDefault="004335FC">
      <w:pPr>
        <w:pStyle w:val="a3"/>
        <w:tabs>
          <w:tab w:val="left" w:pos="1106"/>
        </w:tabs>
        <w:spacing w:before="55" w:line="343" w:lineRule="auto"/>
        <w:ind w:left="1106" w:right="198" w:hanging="420"/>
        <w:rPr>
          <w:rFonts w:cs="宋体"/>
          <w:sz w:val="28"/>
          <w:szCs w:val="28"/>
          <w:lang w:eastAsia="zh-CN"/>
        </w:rPr>
      </w:pPr>
      <w:r w:rsidRPr="00223E39">
        <w:rPr>
          <w:rFonts w:cs="Wingdings"/>
          <w:sz w:val="28"/>
          <w:szCs w:val="28"/>
          <w:lang w:eastAsia="zh-CN"/>
        </w:rPr>
        <w:t></w:t>
      </w:r>
      <w:r w:rsidRPr="00223E39">
        <w:rPr>
          <w:rFonts w:cs="Times New Roman"/>
          <w:sz w:val="28"/>
          <w:szCs w:val="28"/>
          <w:lang w:eastAsia="zh-CN"/>
        </w:rPr>
        <w:tab/>
      </w:r>
      <w:r w:rsidRPr="00223E39">
        <w:rPr>
          <w:rFonts w:cs="宋体"/>
          <w:sz w:val="28"/>
          <w:szCs w:val="28"/>
          <w:lang w:eastAsia="zh-CN"/>
        </w:rPr>
        <w:t xml:space="preserve">独立开发一个仿真/模拟程序，允许操作者改变参数，可视化地输出仿 真/模拟结果。 </w:t>
      </w:r>
    </w:p>
    <w:p w14:paraId="747FE22B" w14:textId="77777777" w:rsidR="00710D3B" w:rsidRPr="00223E39" w:rsidRDefault="004335FC">
      <w:pPr>
        <w:pStyle w:val="a3"/>
        <w:spacing w:before="54" w:line="361" w:lineRule="auto"/>
        <w:ind w:right="198" w:firstLine="566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讲课视频不属于本类作品。鼓励但不限于热学、流体力学方向的选题。</w:t>
      </w:r>
      <w:r w:rsidRPr="00223E39">
        <w:rPr>
          <w:rFonts w:cs="宋体"/>
          <w:spacing w:val="21"/>
          <w:sz w:val="28"/>
          <w:szCs w:val="28"/>
          <w:lang w:eastAsia="zh-CN"/>
        </w:rPr>
        <w:t xml:space="preserve"> </w:t>
      </w:r>
      <w:r w:rsidRPr="00223E39">
        <w:rPr>
          <w:rFonts w:cs="宋体"/>
          <w:b/>
          <w:bCs/>
          <w:sz w:val="28"/>
          <w:szCs w:val="28"/>
          <w:lang w:eastAsia="zh-CN"/>
        </w:rPr>
        <w:t>要求:</w:t>
      </w:r>
      <w:r w:rsidRPr="00223E39">
        <w:rPr>
          <w:rFonts w:cs="宋体"/>
          <w:b/>
          <w:bCs/>
          <w:w w:val="99"/>
          <w:sz w:val="28"/>
          <w:szCs w:val="28"/>
          <w:lang w:eastAsia="zh-CN"/>
        </w:rPr>
        <w:t xml:space="preserve"> </w:t>
      </w:r>
    </w:p>
    <w:p w14:paraId="69148FDE" w14:textId="77777777" w:rsidR="00710D3B" w:rsidRPr="00223E39" w:rsidRDefault="004335FC">
      <w:pPr>
        <w:pStyle w:val="a3"/>
        <w:spacing w:line="361" w:lineRule="auto"/>
        <w:ind w:left="545" w:right="198"/>
        <w:jc w:val="both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pacing w:val="-2"/>
          <w:sz w:val="28"/>
          <w:szCs w:val="28"/>
          <w:lang w:eastAsia="zh-CN"/>
        </w:rPr>
        <w:t>教学资源必须物理原理上正确，有良好的教学效果或者参考价值，有助于学</w:t>
      </w:r>
      <w:r w:rsidRPr="00223E39">
        <w:rPr>
          <w:rFonts w:cs="宋体"/>
          <w:spacing w:val="52"/>
          <w:sz w:val="28"/>
          <w:szCs w:val="28"/>
          <w:lang w:eastAsia="zh-CN"/>
        </w:rPr>
        <w:t xml:space="preserve"> </w:t>
      </w:r>
      <w:r w:rsidRPr="00223E39">
        <w:rPr>
          <w:rFonts w:cs="宋体"/>
          <w:spacing w:val="-2"/>
          <w:sz w:val="28"/>
          <w:szCs w:val="28"/>
          <w:lang w:eastAsia="zh-CN"/>
        </w:rPr>
        <w:t>生对有关内容有更深的理解和掌握，或者启发学生独立思考，甚至激发学生</w:t>
      </w:r>
      <w:r w:rsidRPr="00223E39">
        <w:rPr>
          <w:rFonts w:cs="宋体"/>
          <w:spacing w:val="52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进一步学习、探究相关内容的兴趣。 </w:t>
      </w:r>
    </w:p>
    <w:p w14:paraId="34192390" w14:textId="4D9FF3BF" w:rsidR="00710D3B" w:rsidRPr="00223E39" w:rsidRDefault="004335FC" w:rsidP="0087056E">
      <w:pPr>
        <w:pStyle w:val="4"/>
        <w:spacing w:before="36"/>
        <w:ind w:right="198"/>
        <w:rPr>
          <w:rFonts w:cs="宋体"/>
          <w:sz w:val="28"/>
          <w:szCs w:val="28"/>
          <w:lang w:eastAsia="zh-CN"/>
        </w:rPr>
      </w:pPr>
      <w:r w:rsidRPr="00223E39">
        <w:rPr>
          <w:sz w:val="28"/>
          <w:szCs w:val="28"/>
          <w:lang w:eastAsia="zh-CN"/>
        </w:rPr>
        <w:t>考核方式</w:t>
      </w:r>
      <w:r w:rsidRPr="00223E39">
        <w:rPr>
          <w:rFonts w:cs="宋体"/>
          <w:sz w:val="28"/>
          <w:szCs w:val="28"/>
          <w:lang w:eastAsia="zh-CN"/>
        </w:rPr>
        <w:t>(</w:t>
      </w:r>
      <w:r w:rsidRPr="00223E39">
        <w:rPr>
          <w:sz w:val="28"/>
          <w:szCs w:val="28"/>
          <w:lang w:eastAsia="zh-CN"/>
        </w:rPr>
        <w:t>规范</w:t>
      </w:r>
      <w:r w:rsidRPr="00223E39">
        <w:rPr>
          <w:rFonts w:cs="宋体"/>
          <w:sz w:val="28"/>
          <w:szCs w:val="28"/>
          <w:lang w:eastAsia="zh-CN"/>
        </w:rPr>
        <w:t>):</w:t>
      </w:r>
      <w:r w:rsidRPr="00223E39">
        <w:rPr>
          <w:rFonts w:cs="宋体"/>
          <w:w w:val="99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参赛队伍应提供的参赛文档包括教学资源设计报告</w:t>
      </w:r>
      <w:r w:rsidRPr="00223E39">
        <w:rPr>
          <w:rFonts w:cs="宋体"/>
          <w:spacing w:val="-80"/>
          <w:sz w:val="28"/>
          <w:szCs w:val="28"/>
          <w:lang w:eastAsia="zh-CN"/>
        </w:rPr>
        <w:t>、</w:t>
      </w:r>
      <w:r w:rsidRPr="00223E39">
        <w:rPr>
          <w:rFonts w:cs="宋体"/>
          <w:sz w:val="28"/>
          <w:szCs w:val="28"/>
          <w:lang w:eastAsia="zh-CN"/>
        </w:rPr>
        <w:t>PPT</w:t>
      </w:r>
      <w:r w:rsidRPr="00223E39">
        <w:rPr>
          <w:rFonts w:cs="宋体"/>
          <w:spacing w:val="-80"/>
          <w:sz w:val="28"/>
          <w:szCs w:val="28"/>
          <w:lang w:eastAsia="zh-CN"/>
        </w:rPr>
        <w:t>、</w:t>
      </w:r>
      <w:r w:rsidRPr="00223E39">
        <w:rPr>
          <w:rFonts w:cs="宋体"/>
          <w:sz w:val="28"/>
          <w:szCs w:val="28"/>
          <w:lang w:eastAsia="zh-CN"/>
        </w:rPr>
        <w:t>介绍视频</w:t>
      </w:r>
      <w:r w:rsidRPr="00223E39">
        <w:rPr>
          <w:rFonts w:cs="宋体"/>
          <w:spacing w:val="-3"/>
          <w:sz w:val="28"/>
          <w:szCs w:val="28"/>
          <w:lang w:eastAsia="zh-CN"/>
        </w:rPr>
        <w:t>各</w:t>
      </w:r>
      <w:r w:rsidRPr="00223E39">
        <w:rPr>
          <w:rFonts w:cs="宋体"/>
          <w:sz w:val="28"/>
          <w:szCs w:val="28"/>
          <w:lang w:eastAsia="zh-CN"/>
        </w:rPr>
        <w:t xml:space="preserve">一份， 其中必须包含以下要点： </w:t>
      </w:r>
    </w:p>
    <w:p w14:paraId="770AE363" w14:textId="77777777" w:rsidR="0087056E" w:rsidRDefault="004335FC">
      <w:pPr>
        <w:pStyle w:val="a3"/>
        <w:spacing w:line="361" w:lineRule="auto"/>
        <w:ind w:left="1006" w:right="434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a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选题的意义和目标定位；  </w:t>
      </w:r>
    </w:p>
    <w:p w14:paraId="43761917" w14:textId="0C56BFDB" w:rsidR="00710D3B" w:rsidRPr="00223E39" w:rsidRDefault="004335FC">
      <w:pPr>
        <w:pStyle w:val="a3"/>
        <w:spacing w:line="361" w:lineRule="auto"/>
        <w:ind w:left="1006" w:right="434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b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教学资源相关的物理原理； </w:t>
      </w:r>
    </w:p>
    <w:p w14:paraId="24AD4FAA" w14:textId="77777777" w:rsidR="00710D3B" w:rsidRPr="00223E39" w:rsidRDefault="004335FC">
      <w:pPr>
        <w:pStyle w:val="a3"/>
        <w:ind w:left="1006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c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资源制作的流程图和涉及的实现技术； </w:t>
      </w:r>
    </w:p>
    <w:p w14:paraId="27D5EB1A" w14:textId="77777777" w:rsidR="00710D3B" w:rsidRPr="00223E39" w:rsidRDefault="004335FC">
      <w:pPr>
        <w:pStyle w:val="a3"/>
        <w:spacing w:before="157"/>
        <w:ind w:left="1006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d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教学资源的使用方法（</w:t>
      </w:r>
      <w:proofErr w:type="gramStart"/>
      <w:r w:rsidRPr="00223E39">
        <w:rPr>
          <w:rFonts w:cs="宋体"/>
          <w:sz w:val="28"/>
          <w:szCs w:val="28"/>
          <w:lang w:eastAsia="zh-CN"/>
        </w:rPr>
        <w:t>含相关</w:t>
      </w:r>
      <w:proofErr w:type="gramEnd"/>
      <w:r w:rsidRPr="00223E39">
        <w:rPr>
          <w:rFonts w:cs="宋体"/>
          <w:sz w:val="28"/>
          <w:szCs w:val="28"/>
          <w:lang w:eastAsia="zh-CN"/>
        </w:rPr>
        <w:t>参数的设置范围等</w:t>
      </w:r>
      <w:r w:rsidRPr="00223E39">
        <w:rPr>
          <w:rFonts w:cs="宋体"/>
          <w:spacing w:val="-120"/>
          <w:sz w:val="28"/>
          <w:szCs w:val="28"/>
          <w:lang w:eastAsia="zh-CN"/>
        </w:rPr>
        <w:t>）</w:t>
      </w:r>
      <w:r w:rsidRPr="00223E39">
        <w:rPr>
          <w:rFonts w:cs="宋体"/>
          <w:sz w:val="28"/>
          <w:szCs w:val="28"/>
          <w:lang w:eastAsia="zh-CN"/>
        </w:rPr>
        <w:t xml:space="preserve">； </w:t>
      </w:r>
    </w:p>
    <w:p w14:paraId="54A8FCB7" w14:textId="77777777" w:rsidR="00710D3B" w:rsidRPr="00223E39" w:rsidRDefault="004335FC">
      <w:pPr>
        <w:pStyle w:val="a3"/>
        <w:spacing w:before="157" w:line="362" w:lineRule="auto"/>
        <w:ind w:left="1426" w:hanging="42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e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pacing w:val="1"/>
          <w:sz w:val="28"/>
          <w:szCs w:val="28"/>
          <w:lang w:eastAsia="zh-CN"/>
        </w:rPr>
        <w:t>结果的物理含义及合理性、有效性、可拓展性等的分析和作品的局</w:t>
      </w:r>
      <w:r w:rsidRPr="00223E39">
        <w:rPr>
          <w:rFonts w:cs="宋体"/>
          <w:spacing w:val="24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限性、改进思路；  </w:t>
      </w:r>
    </w:p>
    <w:p w14:paraId="71F3E220" w14:textId="77777777" w:rsidR="00710D3B" w:rsidRPr="00223E39" w:rsidRDefault="004335FC">
      <w:pPr>
        <w:pStyle w:val="a3"/>
        <w:spacing w:line="361" w:lineRule="auto"/>
        <w:ind w:left="1006" w:right="294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f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说明资源运行所需的电脑配置要求等； g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结论； </w:t>
      </w:r>
    </w:p>
    <w:p w14:paraId="3436EA2D" w14:textId="77777777" w:rsidR="00710D3B" w:rsidRPr="00223E39" w:rsidRDefault="004335FC">
      <w:pPr>
        <w:pStyle w:val="a3"/>
        <w:ind w:left="1006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h)</w:t>
      </w:r>
      <w:r w:rsidRPr="00223E39">
        <w:rPr>
          <w:rFonts w:cs="宋体"/>
          <w:spacing w:val="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补充信息：参赛队伍（不含指导老师）对作品的具体贡献是什么？ </w:t>
      </w:r>
    </w:p>
    <w:p w14:paraId="39C28043" w14:textId="77777777" w:rsidR="00710D3B" w:rsidRPr="00223E39" w:rsidRDefault="004335FC">
      <w:pPr>
        <w:pStyle w:val="a3"/>
        <w:spacing w:before="119"/>
        <w:ind w:left="0" w:right="118"/>
        <w:jc w:val="right"/>
        <w:rPr>
          <w:rFonts w:cs="宋体"/>
          <w:sz w:val="28"/>
          <w:szCs w:val="28"/>
          <w:lang w:eastAsia="zh-CN"/>
        </w:rPr>
      </w:pPr>
      <w:r w:rsidRPr="00223E39">
        <w:rPr>
          <w:sz w:val="28"/>
          <w:szCs w:val="28"/>
          <w:lang w:eastAsia="zh-CN"/>
        </w:rPr>
        <w:t xml:space="preserve"> </w:t>
      </w:r>
    </w:p>
    <w:p w14:paraId="75BF61DA" w14:textId="77777777" w:rsidR="00710D3B" w:rsidRPr="00223E39" w:rsidRDefault="004335FC">
      <w:pPr>
        <w:pStyle w:val="a3"/>
        <w:spacing w:before="78" w:line="302" w:lineRule="auto"/>
        <w:ind w:left="2847" w:right="118" w:firstLine="5581"/>
        <w:jc w:val="right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 xml:space="preserve"> 2021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年全国大学生物理实验竞赛（创新）工作委员会 </w:t>
      </w:r>
    </w:p>
    <w:p w14:paraId="4D536A76" w14:textId="4D17034D" w:rsidR="00710D3B" w:rsidRPr="00223E39" w:rsidRDefault="004335FC" w:rsidP="0087056E">
      <w:pPr>
        <w:pStyle w:val="a3"/>
        <w:spacing w:before="54"/>
        <w:ind w:left="0" w:right="118"/>
        <w:jc w:val="right"/>
        <w:rPr>
          <w:rFonts w:cs="宋体" w:hint="eastAsia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 xml:space="preserve">                             2021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年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3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月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21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日 </w:t>
      </w:r>
      <w:bookmarkStart w:id="1" w:name="附件3：2021年全国大学生物理实验竞赛（创新）大学生物理实验讲课竞赛细则及评审"/>
      <w:bookmarkEnd w:id="1"/>
    </w:p>
    <w:sectPr w:rsidR="00710D3B" w:rsidRPr="00223E39">
      <w:pgSz w:w="11910" w:h="16840"/>
      <w:pgMar w:top="1520" w:right="168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W2NLUwNTE3MDZW0lEKTi0uzszPAykwqgUA4s3n7SwAAAA="/>
  </w:docVars>
  <w:rsids>
    <w:rsidRoot w:val="00710D3B"/>
    <w:rsid w:val="00071BFE"/>
    <w:rsid w:val="000F46DA"/>
    <w:rsid w:val="00223E39"/>
    <w:rsid w:val="003A6C2C"/>
    <w:rsid w:val="004335FC"/>
    <w:rsid w:val="005C5C30"/>
    <w:rsid w:val="005D4C87"/>
    <w:rsid w:val="00710D3B"/>
    <w:rsid w:val="008609FD"/>
    <w:rsid w:val="0087056E"/>
    <w:rsid w:val="00AE2AA3"/>
    <w:rsid w:val="00C8159F"/>
    <w:rsid w:val="00C93455"/>
    <w:rsid w:val="00CF013B"/>
    <w:rsid w:val="00D376A4"/>
    <w:rsid w:val="00D8013B"/>
    <w:rsid w:val="00EB133A"/>
    <w:rsid w:val="00F53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17BF4"/>
  <w15:docId w15:val="{9645EB3C-6B8E-4F15-8538-2BF9370E6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</w:style>
  <w:style w:type="paragraph" w:styleId="1">
    <w:name w:val="heading 1"/>
    <w:basedOn w:val="a"/>
    <w:uiPriority w:val="1"/>
    <w:qFormat/>
    <w:pPr>
      <w:outlineLvl w:val="0"/>
    </w:pPr>
    <w:rPr>
      <w:rFonts w:ascii="宋体" w:eastAsia="宋体" w:hAnsi="宋体"/>
      <w:b/>
      <w:bCs/>
      <w:sz w:val="32"/>
      <w:szCs w:val="32"/>
    </w:rPr>
  </w:style>
  <w:style w:type="paragraph" w:styleId="2">
    <w:name w:val="heading 2"/>
    <w:basedOn w:val="a"/>
    <w:uiPriority w:val="1"/>
    <w:qFormat/>
    <w:pPr>
      <w:ind w:left="120"/>
      <w:outlineLvl w:val="1"/>
    </w:pPr>
    <w:rPr>
      <w:rFonts w:ascii="微软雅黑" w:eastAsia="微软雅黑" w:hAnsi="微软雅黑"/>
      <w:sz w:val="32"/>
      <w:szCs w:val="32"/>
    </w:rPr>
  </w:style>
  <w:style w:type="paragraph" w:styleId="3">
    <w:name w:val="heading 3"/>
    <w:basedOn w:val="a"/>
    <w:uiPriority w:val="1"/>
    <w:qFormat/>
    <w:pPr>
      <w:ind w:left="120"/>
      <w:outlineLvl w:val="2"/>
    </w:pPr>
    <w:rPr>
      <w:rFonts w:ascii="宋体" w:eastAsia="宋体" w:hAnsi="宋体"/>
      <w:b/>
      <w:bCs/>
      <w:sz w:val="28"/>
      <w:szCs w:val="28"/>
    </w:rPr>
  </w:style>
  <w:style w:type="paragraph" w:styleId="4">
    <w:name w:val="heading 4"/>
    <w:basedOn w:val="a"/>
    <w:uiPriority w:val="1"/>
    <w:qFormat/>
    <w:pPr>
      <w:ind w:left="120"/>
      <w:outlineLvl w:val="3"/>
    </w:pPr>
    <w:rPr>
      <w:rFonts w:ascii="宋体" w:eastAsia="宋体" w:hAnsi="宋体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spacing w:before="35"/>
      <w:ind w:left="120"/>
    </w:pPr>
    <w:rPr>
      <w:rFonts w:ascii="宋体" w:eastAsia="宋体" w:hAnsi="宋体"/>
      <w:sz w:val="24"/>
      <w:szCs w:val="24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Normal (Web)"/>
    <w:basedOn w:val="a"/>
    <w:uiPriority w:val="99"/>
    <w:semiHidden/>
    <w:unhideWhenUsed/>
    <w:rsid w:val="00EB133A"/>
    <w:pPr>
      <w:widowControl/>
      <w:spacing w:before="100" w:beforeAutospacing="1" w:after="100" w:afterAutospacing="1"/>
    </w:pPr>
    <w:rPr>
      <w:rFonts w:ascii="宋体" w:eastAsia="宋体" w:hAnsi="宋体" w:cs="宋体"/>
      <w:sz w:val="24"/>
      <w:szCs w:val="24"/>
      <w:lang w:eastAsia="zh-CN"/>
    </w:rPr>
  </w:style>
  <w:style w:type="character" w:styleId="a6">
    <w:name w:val="Strong"/>
    <w:basedOn w:val="a0"/>
    <w:uiPriority w:val="22"/>
    <w:qFormat/>
    <w:rsid w:val="00D376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196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30</Words>
  <Characters>1312</Characters>
  <Application>Microsoft Office Word</Application>
  <DocSecurity>0</DocSecurity>
  <Lines>10</Lines>
  <Paragraphs>3</Paragraphs>
  <ScaleCrop>false</ScaleCrop>
  <Company>Microsoft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fhan</dc:creator>
  <cp:lastModifiedBy>赵子玥</cp:lastModifiedBy>
  <cp:revision>5</cp:revision>
  <dcterms:created xsi:type="dcterms:W3CDTF">2021-04-15T06:10:00Z</dcterms:created>
  <dcterms:modified xsi:type="dcterms:W3CDTF">2021-04-16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13T00:00:00Z</vt:filetime>
  </property>
  <property fmtid="{D5CDD505-2E9C-101B-9397-08002B2CF9AE}" pid="3" name="LastSaved">
    <vt:filetime>2021-04-15T00:00:00Z</vt:filetime>
  </property>
</Properties>
</file>